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48bc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e717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22:59:00Z</dcterms:created>
  <dcterms:modified xsi:type="dcterms:W3CDTF">2022-01-19T22:59:00Z</dcterms:modified>
</cp:coreProperties>
</file>